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4D301E" w14:paraId="1643A4CA" w14:textId="77777777" w:rsidTr="004D301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D30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D301E" w14:paraId="127EAD7E" w14:textId="77777777" w:rsidTr="004D301E">
        <w:trPr>
          <w:trHeight w:val="413"/>
        </w:trPr>
        <w:tc>
          <w:tcPr>
            <w:tcW w:w="1248" w:type="pct"/>
          </w:tcPr>
          <w:p w14:paraId="3C159AA5" w14:textId="77777777" w:rsidR="0000007A" w:rsidRPr="004D30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D30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C5EFB3" w:rsidR="0000007A" w:rsidRPr="004D301E" w:rsidRDefault="004B119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D301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4D301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4D301E" w14:paraId="73C90375" w14:textId="77777777" w:rsidTr="004D301E">
        <w:trPr>
          <w:trHeight w:val="290"/>
        </w:trPr>
        <w:tc>
          <w:tcPr>
            <w:tcW w:w="1248" w:type="pct"/>
          </w:tcPr>
          <w:p w14:paraId="20D28135" w14:textId="77777777" w:rsidR="0000007A" w:rsidRPr="004D30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75B321" w:rsidR="0000007A" w:rsidRPr="004D30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B1191"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1</w:t>
            </w:r>
          </w:p>
        </w:tc>
      </w:tr>
      <w:tr w:rsidR="0000007A" w:rsidRPr="004D301E" w14:paraId="05B60576" w14:textId="77777777" w:rsidTr="004D301E">
        <w:trPr>
          <w:trHeight w:val="331"/>
        </w:trPr>
        <w:tc>
          <w:tcPr>
            <w:tcW w:w="1248" w:type="pct"/>
          </w:tcPr>
          <w:p w14:paraId="0196A627" w14:textId="77777777" w:rsidR="0000007A" w:rsidRPr="004D30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1072FB" w:rsidR="0000007A" w:rsidRPr="004D301E" w:rsidRDefault="004B119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D301E">
              <w:rPr>
                <w:rFonts w:ascii="Arial" w:hAnsi="Arial" w:cs="Arial"/>
                <w:b/>
                <w:sz w:val="20"/>
                <w:szCs w:val="20"/>
                <w:lang w:val="en-GB"/>
              </w:rPr>
              <w:t>Study by Fourier Transform Infrared Spectroscopy of the Avocado Oils of the Varieties Hass, Criollo and Fuerte</w:t>
            </w:r>
          </w:p>
        </w:tc>
      </w:tr>
      <w:tr w:rsidR="00CF0BBB" w:rsidRPr="004D301E" w14:paraId="6D508B1C" w14:textId="77777777" w:rsidTr="004D301E">
        <w:trPr>
          <w:trHeight w:val="332"/>
        </w:trPr>
        <w:tc>
          <w:tcPr>
            <w:tcW w:w="1248" w:type="pct"/>
          </w:tcPr>
          <w:p w14:paraId="32FC28F7" w14:textId="77777777" w:rsidR="00CF0BBB" w:rsidRPr="004D30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2757E2" w:rsidR="00CF0BBB" w:rsidRPr="004D301E" w:rsidRDefault="004B119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D30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4D301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D301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D301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D301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D301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D301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D301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D301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1FCBB4A" w:rsidR="00E03C32" w:rsidRDefault="004B119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B119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Materials Science and Engineer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)</w:t>
                  </w:r>
                  <w:r w:rsidRPr="004B1191">
                    <w:t xml:space="preserve"> </w:t>
                  </w:r>
                  <w:r w:rsidRPr="004B119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Serial No.30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1-6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B119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4254B3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4B1191" w:rsidRPr="004B1191">
                    <w:t xml:space="preserve"> </w:t>
                  </w:r>
                  <w:hyperlink r:id="rId8" w:history="1">
                    <w:r w:rsidR="004B1191" w:rsidRPr="00A346B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davidpublisher.com/index.php/Home/Article/index?id=17626.html</w:t>
                    </w:r>
                  </w:hyperlink>
                  <w:r w:rsidR="004B119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4D301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D301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D301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D30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0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D30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D30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30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0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D30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D30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301E">
              <w:rPr>
                <w:rFonts w:ascii="Arial" w:hAnsi="Arial" w:cs="Arial"/>
                <w:lang w:val="en-GB"/>
              </w:rPr>
              <w:t>Author’s Feedback</w:t>
            </w:r>
            <w:r w:rsidRPr="004D30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30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DC681F" w:rsidRPr="004D30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DC681F" w:rsidRPr="004D301E" w:rsidRDefault="00DC681F" w:rsidP="00DC681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82E6E34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</w:rPr>
            </w:pPr>
            <w:r w:rsidRPr="004D301E">
              <w:rPr>
                <w:rFonts w:ascii="Arial" w:hAnsi="Arial" w:cs="Arial"/>
                <w:sz w:val="20"/>
                <w:szCs w:val="20"/>
              </w:rPr>
              <w:t xml:space="preserve">This manuscript holds significant importance for the scientific community as it provides a comparative analysis of avocado oils from different varieties—Hass, Criollo, and Fuerte—using Fourier Transform Infrared (FTIR) Spectroscopy. </w:t>
            </w:r>
          </w:p>
          <w:p w14:paraId="0846AE4A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</w:rPr>
            </w:pPr>
            <w:r w:rsidRPr="004D301E">
              <w:rPr>
                <w:rFonts w:ascii="Arial" w:hAnsi="Arial" w:cs="Arial"/>
                <w:sz w:val="20"/>
                <w:szCs w:val="20"/>
              </w:rPr>
              <w:t xml:space="preserve">By employing a non-destructive, rapid, and precise analytical technique, the study contributes valuable insights into the chemical composition and quality indicators of these oils. </w:t>
            </w:r>
          </w:p>
          <w:p w14:paraId="1A9907DB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</w:rPr>
            </w:pPr>
            <w:r w:rsidRPr="004D301E">
              <w:rPr>
                <w:rFonts w:ascii="Arial" w:hAnsi="Arial" w:cs="Arial"/>
                <w:sz w:val="20"/>
                <w:szCs w:val="20"/>
              </w:rPr>
              <w:t>Understanding the molecular fingerprints of each variety aids in food authentication, quality control, and potentially in identifying health-related properties.</w:t>
            </w:r>
          </w:p>
          <w:p w14:paraId="7BCF0E28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</w:rPr>
            </w:pPr>
            <w:r w:rsidRPr="004D301E">
              <w:rPr>
                <w:rFonts w:ascii="Arial" w:hAnsi="Arial" w:cs="Arial"/>
                <w:sz w:val="20"/>
                <w:szCs w:val="20"/>
              </w:rPr>
              <w:t xml:space="preserve"> Moreover, this research can support agricultural, nutritional, and industrial applications, promoting the development of value-added products and informed consumer choices.</w:t>
            </w:r>
          </w:p>
          <w:p w14:paraId="7DBC9196" w14:textId="77777777" w:rsidR="00DC681F" w:rsidRPr="004D301E" w:rsidRDefault="00DC681F" w:rsidP="00DC68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C681F" w:rsidRPr="004D30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15F1E2C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!</w:t>
            </w:r>
          </w:p>
        </w:tc>
        <w:tc>
          <w:tcPr>
            <w:tcW w:w="1523" w:type="pct"/>
          </w:tcPr>
          <w:p w14:paraId="405B6701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C681F" w:rsidRPr="004D30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DC681F" w:rsidRPr="004D301E" w:rsidRDefault="00DC681F" w:rsidP="00DC681F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D30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91571C0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COMPREHENSIVE.</w:t>
            </w:r>
          </w:p>
        </w:tc>
        <w:tc>
          <w:tcPr>
            <w:tcW w:w="1523" w:type="pct"/>
          </w:tcPr>
          <w:p w14:paraId="1D54B730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C681F" w:rsidRPr="004D30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6B99E94" w:rsidR="00DC681F" w:rsidRPr="004D301E" w:rsidRDefault="00DC681F" w:rsidP="00DC68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!</w:t>
            </w:r>
          </w:p>
        </w:tc>
        <w:tc>
          <w:tcPr>
            <w:tcW w:w="1523" w:type="pct"/>
          </w:tcPr>
          <w:p w14:paraId="4898F764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C681F" w:rsidRPr="004D30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DC681F" w:rsidRPr="004D301E" w:rsidRDefault="00DC681F" w:rsidP="00DC681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B65C077" w:rsidR="00DC681F" w:rsidRPr="004D301E" w:rsidRDefault="00DC681F" w:rsidP="00DC68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Y ARE.</w:t>
            </w:r>
          </w:p>
        </w:tc>
        <w:tc>
          <w:tcPr>
            <w:tcW w:w="1523" w:type="pct"/>
          </w:tcPr>
          <w:p w14:paraId="40220055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C681F" w:rsidRPr="004D30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DC681F" w:rsidRPr="004D301E" w:rsidRDefault="00DC681F" w:rsidP="00DC681F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D30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99564CD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sz w:val="20"/>
                <w:szCs w:val="20"/>
                <w:lang w:val="en-GB"/>
              </w:rPr>
              <w:t>YES, IT IS!</w:t>
            </w:r>
          </w:p>
          <w:p w14:paraId="734908ED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E8610F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E06B1F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C681F" w:rsidRPr="004D30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30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D30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D30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DC681F" w:rsidRPr="004D301E" w:rsidRDefault="00DC681F" w:rsidP="00DC681F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DC681F" w:rsidRPr="004D301E" w:rsidRDefault="00DC681F" w:rsidP="00DC68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D30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D301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D301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D301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D301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301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D30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301E">
              <w:rPr>
                <w:rFonts w:ascii="Arial" w:hAnsi="Arial" w:cs="Arial"/>
                <w:lang w:val="en-GB"/>
              </w:rPr>
              <w:t>Author’s comment</w:t>
            </w:r>
            <w:r w:rsidRPr="004D30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301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D301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30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D30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D30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D30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D30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D30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D30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D30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76FD003" w14:textId="77777777" w:rsidR="004D301E" w:rsidRPr="009967D7" w:rsidRDefault="004D301E" w:rsidP="004D30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967D7">
        <w:rPr>
          <w:rFonts w:ascii="Arial" w:hAnsi="Arial" w:cs="Arial"/>
          <w:b/>
          <w:u w:val="single"/>
        </w:rPr>
        <w:t>Reviewer details:</w:t>
      </w:r>
    </w:p>
    <w:p w14:paraId="178C0AB6" w14:textId="77777777" w:rsidR="004D301E" w:rsidRPr="009967D7" w:rsidRDefault="004D301E" w:rsidP="004D30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9967D7">
        <w:rPr>
          <w:rFonts w:ascii="Arial" w:hAnsi="Arial" w:cs="Arial"/>
          <w:b/>
          <w:color w:val="000000"/>
        </w:rPr>
        <w:t>Chikaodili</w:t>
      </w:r>
      <w:proofErr w:type="spellEnd"/>
      <w:r w:rsidRPr="009967D7">
        <w:rPr>
          <w:rFonts w:ascii="Arial" w:hAnsi="Arial" w:cs="Arial"/>
          <w:b/>
          <w:color w:val="000000"/>
        </w:rPr>
        <w:t xml:space="preserve"> Eziamaka Afam-</w:t>
      </w:r>
      <w:proofErr w:type="spellStart"/>
      <w:r w:rsidRPr="009967D7">
        <w:rPr>
          <w:rFonts w:ascii="Arial" w:hAnsi="Arial" w:cs="Arial"/>
          <w:b/>
          <w:color w:val="000000"/>
        </w:rPr>
        <w:t>Ezeaku</w:t>
      </w:r>
      <w:proofErr w:type="spellEnd"/>
      <w:r w:rsidRPr="009967D7">
        <w:rPr>
          <w:rFonts w:ascii="Arial" w:hAnsi="Arial" w:cs="Arial"/>
          <w:b/>
          <w:color w:val="000000"/>
        </w:rPr>
        <w:t>, Nnamdi Azikiwe University, Nigeria</w:t>
      </w:r>
    </w:p>
    <w:p w14:paraId="10D2DEB4" w14:textId="77777777" w:rsidR="004D301E" w:rsidRPr="004D301E" w:rsidRDefault="004D301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D301E" w:rsidRPr="004D301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96C36" w14:textId="77777777" w:rsidR="00F32DF6" w:rsidRPr="0000007A" w:rsidRDefault="00F32DF6" w:rsidP="0099583E">
      <w:r>
        <w:separator/>
      </w:r>
    </w:p>
  </w:endnote>
  <w:endnote w:type="continuationSeparator" w:id="0">
    <w:p w14:paraId="6979241D" w14:textId="77777777" w:rsidR="00F32DF6" w:rsidRPr="0000007A" w:rsidRDefault="00F32DF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3C44A" w14:textId="77777777" w:rsidR="00F32DF6" w:rsidRPr="0000007A" w:rsidRDefault="00F32DF6" w:rsidP="0099583E">
      <w:r>
        <w:separator/>
      </w:r>
    </w:p>
  </w:footnote>
  <w:footnote w:type="continuationSeparator" w:id="0">
    <w:p w14:paraId="7C1829CC" w14:textId="77777777" w:rsidR="00F32DF6" w:rsidRPr="0000007A" w:rsidRDefault="00F32DF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3281231">
    <w:abstractNumId w:val="3"/>
  </w:num>
  <w:num w:numId="2" w16cid:durableId="1415469107">
    <w:abstractNumId w:val="6"/>
  </w:num>
  <w:num w:numId="3" w16cid:durableId="697314172">
    <w:abstractNumId w:val="5"/>
  </w:num>
  <w:num w:numId="4" w16cid:durableId="726880959">
    <w:abstractNumId w:val="7"/>
  </w:num>
  <w:num w:numId="5" w16cid:durableId="306252146">
    <w:abstractNumId w:val="4"/>
  </w:num>
  <w:num w:numId="6" w16cid:durableId="1430006887">
    <w:abstractNumId w:val="0"/>
  </w:num>
  <w:num w:numId="7" w16cid:durableId="1903561829">
    <w:abstractNumId w:val="1"/>
  </w:num>
  <w:num w:numId="8" w16cid:durableId="210532707">
    <w:abstractNumId w:val="9"/>
  </w:num>
  <w:num w:numId="9" w16cid:durableId="494884538">
    <w:abstractNumId w:val="8"/>
  </w:num>
  <w:num w:numId="10" w16cid:durableId="9448481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DFE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1191"/>
    <w:rsid w:val="004B4CAD"/>
    <w:rsid w:val="004B4FDC"/>
    <w:rsid w:val="004C0178"/>
    <w:rsid w:val="004C3DF1"/>
    <w:rsid w:val="004D2E36"/>
    <w:rsid w:val="004D301E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F11"/>
    <w:rsid w:val="00626025"/>
    <w:rsid w:val="006311A1"/>
    <w:rsid w:val="00640538"/>
    <w:rsid w:val="00645A56"/>
    <w:rsid w:val="006478EB"/>
    <w:rsid w:val="006532DF"/>
    <w:rsid w:val="0065409E"/>
    <w:rsid w:val="0065579D"/>
    <w:rsid w:val="006576B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D22"/>
    <w:rsid w:val="006E7D6E"/>
    <w:rsid w:val="006F767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4A3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EFA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81F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2D2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2DF6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D30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vidpublisher.com/index.php/Home/Article/index?id=17626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6</cp:revision>
  <dcterms:created xsi:type="dcterms:W3CDTF">2023-08-30T09:21:00Z</dcterms:created>
  <dcterms:modified xsi:type="dcterms:W3CDTF">2025-04-1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